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369D7D74" w:rsidR="00B5139D" w:rsidRDefault="00B5139D">
      <w:pPr>
        <w:pStyle w:val="BodyText"/>
      </w:pPr>
    </w:p>
    <w:p w14:paraId="52E29B8A" w14:textId="5A75D326" w:rsidR="00F9483E" w:rsidRDefault="00F9483E">
      <w:pPr>
        <w:pStyle w:val="BodyText"/>
      </w:pPr>
    </w:p>
    <w:p w14:paraId="753246B9" w14:textId="77777777" w:rsidR="00F9483E" w:rsidRDefault="00F9483E">
      <w:pPr>
        <w:pStyle w:val="BodyText"/>
      </w:pPr>
    </w:p>
    <w:p w14:paraId="56CC44E9" w14:textId="77777777" w:rsidR="00297328" w:rsidRPr="007238C0" w:rsidRDefault="00297328" w:rsidP="00297328">
      <w:pPr>
        <w:rPr>
          <w:b/>
          <w:bCs/>
        </w:rPr>
      </w:pPr>
      <w:r w:rsidRPr="00D17553">
        <w:rPr>
          <w:b/>
          <w:bCs/>
          <w:highlight w:val="cyan"/>
        </w:rPr>
        <w:t>[Name]</w:t>
      </w:r>
      <w:r w:rsidRPr="007238C0">
        <w:rPr>
          <w:b/>
          <w:bCs/>
        </w:rPr>
        <w:t xml:space="preserve"> </w:t>
      </w:r>
      <w:r>
        <w:rPr>
          <w:b/>
          <w:bCs/>
        </w:rPr>
        <w:t>Selected as President of NAIFA-</w:t>
      </w:r>
      <w:r w:rsidRPr="00D17553">
        <w:rPr>
          <w:b/>
          <w:bCs/>
          <w:highlight w:val="cyan"/>
        </w:rPr>
        <w:t>[State]</w:t>
      </w:r>
    </w:p>
    <w:p w14:paraId="757C8764" w14:textId="77777777" w:rsidR="00297328" w:rsidRDefault="00297328" w:rsidP="00297328"/>
    <w:p w14:paraId="456304FC" w14:textId="77777777" w:rsidR="00297328" w:rsidRPr="007238C0" w:rsidRDefault="00297328" w:rsidP="00297328">
      <w:pPr>
        <w:rPr>
          <w:i/>
          <w:iCs/>
        </w:rPr>
      </w:pPr>
      <w:r>
        <w:rPr>
          <w:i/>
          <w:iCs/>
        </w:rPr>
        <w:t xml:space="preserve">The </w:t>
      </w:r>
      <w:r w:rsidRPr="00EA0ACE">
        <w:rPr>
          <w:i/>
          <w:iCs/>
          <w:highlight w:val="cyan"/>
        </w:rPr>
        <w:t>[City]</w:t>
      </w:r>
      <w:r>
        <w:rPr>
          <w:i/>
          <w:iCs/>
        </w:rPr>
        <w:t xml:space="preserve"> Financial Professional assumes the top leadership position of the state chapter of the National Association of Insurance and Financial Advisors.</w:t>
      </w:r>
    </w:p>
    <w:p w14:paraId="02C3028E" w14:textId="77777777" w:rsidR="00297328" w:rsidRDefault="00297328" w:rsidP="00297328"/>
    <w:p w14:paraId="0E45AE3F" w14:textId="77777777" w:rsidR="00297328" w:rsidRDefault="00297328" w:rsidP="00297328"/>
    <w:p w14:paraId="223A6442" w14:textId="77777777" w:rsidR="00297328" w:rsidRDefault="00297328" w:rsidP="00297328">
      <w:r w:rsidRPr="00626839">
        <w:rPr>
          <w:highlight w:val="cyan"/>
        </w:rPr>
        <w:t>[City, ST (Date)]</w:t>
      </w:r>
      <w:r>
        <w:t xml:space="preserve"> -- </w:t>
      </w:r>
      <w:r w:rsidRPr="00626839">
        <w:rPr>
          <w:highlight w:val="cyan"/>
        </w:rPr>
        <w:t>[Name and designations/certifications]</w:t>
      </w:r>
      <w:r>
        <w:t xml:space="preserve">, a </w:t>
      </w:r>
      <w:r w:rsidRPr="00626839">
        <w:rPr>
          <w:highlight w:val="cyan"/>
        </w:rPr>
        <w:t>[job title]</w:t>
      </w:r>
      <w:r>
        <w:t xml:space="preserve"> with </w:t>
      </w:r>
      <w:r w:rsidRPr="00626839">
        <w:rPr>
          <w:highlight w:val="cyan"/>
        </w:rPr>
        <w:t>[company]</w:t>
      </w:r>
      <w:r>
        <w:t xml:space="preserve"> in </w:t>
      </w:r>
      <w:r w:rsidRPr="00626839">
        <w:rPr>
          <w:highlight w:val="cyan"/>
        </w:rPr>
        <w:t>[City, State]</w:t>
      </w:r>
      <w:r>
        <w:t xml:space="preserve">, has been </w:t>
      </w:r>
      <w:r w:rsidRPr="00EA0ACE">
        <w:rPr>
          <w:highlight w:val="cyan"/>
        </w:rPr>
        <w:t>[Year]</w:t>
      </w:r>
      <w:r>
        <w:t xml:space="preserve"> President of the </w:t>
      </w:r>
      <w:r w:rsidRPr="00B6508F">
        <w:rPr>
          <w:highlight w:val="cyan"/>
        </w:rPr>
        <w:t>[State]</w:t>
      </w:r>
      <w:r>
        <w:t xml:space="preserve"> chapter of the National Association of Insurance and Financial Advisors (NAIFA).   </w:t>
      </w:r>
    </w:p>
    <w:p w14:paraId="3524F964" w14:textId="77777777" w:rsidR="00297328" w:rsidRDefault="00297328" w:rsidP="00297328"/>
    <w:p w14:paraId="66803AC1" w14:textId="77777777" w:rsidR="00297328" w:rsidRDefault="00297328" w:rsidP="00297328">
      <w:r>
        <w:t>The NAIFA</w:t>
      </w:r>
      <w:r w:rsidRPr="00623849">
        <w:rPr>
          <w:highlight w:val="cyan"/>
        </w:rPr>
        <w:t>-[State]</w:t>
      </w:r>
      <w:r>
        <w:t xml:space="preserve"> President, along with the association’s Board of </w:t>
      </w:r>
      <w:r w:rsidRPr="00FE013B">
        <w:rPr>
          <w:highlight w:val="cyan"/>
        </w:rPr>
        <w:t>[Trustees/Directo</w:t>
      </w:r>
      <w:r>
        <w:rPr>
          <w:highlight w:val="cyan"/>
        </w:rPr>
        <w:t>r</w:t>
      </w:r>
      <w:r w:rsidRPr="00FE013B">
        <w:rPr>
          <w:highlight w:val="cyan"/>
        </w:rPr>
        <w:t>s]</w:t>
      </w:r>
      <w:r>
        <w:t xml:space="preserve"> develops strategies and provides oversight to ensure the continued success of the state chapter. The President helps set the chapter’s agenda and works to advance the chapter’s mission </w:t>
      </w:r>
      <w:r w:rsidRPr="00E73F60">
        <w:t xml:space="preserve">to advocate for a positive legislative and regulatory environment, enhance business and professional skills, and promote the ethical conduct of </w:t>
      </w:r>
      <w:r>
        <w:t xml:space="preserve">NAIFA </w:t>
      </w:r>
      <w:r w:rsidRPr="00E73F60">
        <w:t>members</w:t>
      </w:r>
      <w:r>
        <w:t xml:space="preserve"> within the state</w:t>
      </w:r>
      <w:r w:rsidRPr="00E73F60">
        <w:t>.</w:t>
      </w:r>
    </w:p>
    <w:p w14:paraId="605AFE9D" w14:textId="77777777" w:rsidR="00297328" w:rsidRDefault="00297328" w:rsidP="00297328"/>
    <w:p w14:paraId="1DE6BA95" w14:textId="77777777" w:rsidR="00297328" w:rsidRDefault="00297328" w:rsidP="00297328">
      <w: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14:paraId="3790AF09" w14:textId="77777777" w:rsidR="00297328" w:rsidRDefault="00297328" w:rsidP="00297328"/>
    <w:p w14:paraId="4497BBFE" w14:textId="77777777" w:rsidR="00297328" w:rsidRDefault="00297328" w:rsidP="00297328">
      <w:r>
        <w:t xml:space="preserve">“NAIFA has been an important part of my success and has helped me serve my clients better,” said </w:t>
      </w:r>
      <w:r w:rsidRPr="00EA7F4A">
        <w:rPr>
          <w:highlight w:val="cyan"/>
        </w:rPr>
        <w:t>[Last name]</w:t>
      </w:r>
      <w:r>
        <w:t>. “It’s an honor for me to support my professional association, and I am pleased to be able to contribute to the success of my fellow NAIFA members. Ensuring that NAIFA-[</w:t>
      </w:r>
      <w:r w:rsidRPr="008D4B42">
        <w:rPr>
          <w:highlight w:val="cyan"/>
        </w:rPr>
        <w:t>State</w:t>
      </w:r>
      <w:r>
        <w:t>] remains a strong, vital organization is crucial for our industry as well for agents and advisors and consumers in our state.”</w:t>
      </w:r>
    </w:p>
    <w:p w14:paraId="0C13E34E" w14:textId="77777777" w:rsidR="00297328" w:rsidRDefault="00297328" w:rsidP="00297328"/>
    <w:p w14:paraId="7203ED9E" w14:textId="77777777" w:rsidR="00297328" w:rsidRDefault="00297328" w:rsidP="00297328">
      <w:r w:rsidRPr="00866D8C">
        <w:rPr>
          <w:highlight w:val="cyan"/>
        </w:rPr>
        <w:t>[Last Name]</w:t>
      </w:r>
      <w:r>
        <w:t xml:space="preserve"> has been a loyal NAIFA member since </w:t>
      </w:r>
      <w:r w:rsidRPr="00866D8C">
        <w:rPr>
          <w:highlight w:val="cyan"/>
        </w:rPr>
        <w:t>[date]</w:t>
      </w:r>
      <w:r>
        <w:t xml:space="preserve">. </w:t>
      </w:r>
      <w:r w:rsidRPr="00866D8C">
        <w:rPr>
          <w:highlight w:val="cyan"/>
        </w:rPr>
        <w:t>[Include biographical details about the board member, such as any previous NAIFA volunteer positions, graduation from NAIFA’s Leadership in Life Institute (LILI), NAIFA advocacy activities, industry award</w:t>
      </w:r>
      <w:r>
        <w:rPr>
          <w:highlight w:val="cyan"/>
        </w:rPr>
        <w:t>s</w:t>
      </w:r>
      <w:r w:rsidRPr="00866D8C">
        <w:rPr>
          <w:highlight w:val="cyan"/>
        </w:rPr>
        <w:t>, experience as a thought leader/speaker at industry events, publications, media exposure, etc.]</w:t>
      </w:r>
      <w:r>
        <w:t xml:space="preserve"> </w:t>
      </w:r>
    </w:p>
    <w:p w14:paraId="1BBFAEC7" w14:textId="77777777" w:rsidR="00297328" w:rsidRDefault="00297328" w:rsidP="00297328"/>
    <w:p w14:paraId="23A0BCD2" w14:textId="77777777" w:rsidR="00297328" w:rsidRDefault="00297328" w:rsidP="00297328"/>
    <w:p w14:paraId="6878846D" w14:textId="77777777" w:rsidR="00297328" w:rsidRDefault="00297328" w:rsidP="00297328">
      <w:r w:rsidRPr="00102C5A">
        <w:t xml:space="preserve">ABOUT NAIFA: The </w:t>
      </w:r>
      <w:hyperlink r:id="rId9" w:history="1">
        <w:r w:rsidRPr="00102C5A">
          <w:rPr>
            <w:rStyle w:val="Hyperlink"/>
          </w:rPr>
          <w:t>National Association of Insurance and Financial Advisors</w:t>
        </w:r>
      </w:hyperlink>
      <w:r w:rsidRPr="00102C5A">
        <w:t xml:space="preserve"> is the preeminent membership association for the multigenerational community of financial professionals in the United States. NAIFA members subscribe to a strong </w:t>
      </w:r>
      <w:hyperlink r:id="rId10" w:history="1">
        <w:r w:rsidRPr="00102C5A">
          <w:rPr>
            <w:rStyle w:val="Hyperlink"/>
          </w:rPr>
          <w:t>Code of Ethics</w:t>
        </w:r>
      </w:hyperlink>
      <w:r w:rsidRPr="00102C5A">
        <w:t xml:space="preserve"> and represent a full spectrum of financial services practice specialties. They work with families and businesses to help Americans improve financial literacy and achieve financial security. NAIFA provides producers a national community for advocacy, education</w:t>
      </w:r>
      <w:r>
        <w:t>,</w:t>
      </w:r>
      <w:r w:rsidRPr="00102C5A">
        <w:t xml:space="preserve"> and networking along with awards, publications</w:t>
      </w:r>
      <w:r>
        <w:t>,</w:t>
      </w:r>
      <w:r w:rsidRPr="00102C5A">
        <w:t xml:space="preserve">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interstate</w:t>
      </w:r>
      <w:r>
        <w:t>,</w:t>
      </w:r>
      <w:r w:rsidRPr="00102C5A">
        <w:t xml:space="preserve"> and federal levels.</w:t>
      </w:r>
    </w:p>
    <w:p w14:paraId="727D3604" w14:textId="77777777" w:rsidR="00297328" w:rsidRDefault="00297328" w:rsidP="00297328"/>
    <w:p w14:paraId="65BEC802" w14:textId="4354F3DD" w:rsidR="00B5139D" w:rsidRDefault="00B5139D" w:rsidP="00297328">
      <w:pPr>
        <w:rPr>
          <w:rFonts w:ascii="Roboto"/>
          <w:b/>
          <w:sz w:val="19"/>
        </w:rPr>
      </w:pPr>
    </w:p>
    <w:sectPr w:rsidR="00B5139D"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DBDDE" w14:textId="77777777" w:rsidR="00657A08" w:rsidRDefault="00657A08" w:rsidP="003C460A">
      <w:r>
        <w:separator/>
      </w:r>
    </w:p>
  </w:endnote>
  <w:endnote w:type="continuationSeparator" w:id="0">
    <w:p w14:paraId="2087F1F3" w14:textId="77777777" w:rsidR="00657A08" w:rsidRDefault="00657A08"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4495A" w14:textId="77777777" w:rsidR="00657A08" w:rsidRDefault="00657A08" w:rsidP="003C460A">
      <w:r>
        <w:separator/>
      </w:r>
    </w:p>
  </w:footnote>
  <w:footnote w:type="continuationSeparator" w:id="0">
    <w:p w14:paraId="039E7246" w14:textId="77777777" w:rsidR="00657A08" w:rsidRDefault="00657A08"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235907"/>
    <w:rsid w:val="00297328"/>
    <w:rsid w:val="002E0762"/>
    <w:rsid w:val="003C460A"/>
    <w:rsid w:val="00461A19"/>
    <w:rsid w:val="005126AF"/>
    <w:rsid w:val="00657A08"/>
    <w:rsid w:val="00760471"/>
    <w:rsid w:val="00771F16"/>
    <w:rsid w:val="008809FF"/>
    <w:rsid w:val="00971600"/>
    <w:rsid w:val="009B45B0"/>
    <w:rsid w:val="00B5139D"/>
    <w:rsid w:val="00B53C47"/>
    <w:rsid w:val="00DB26FB"/>
    <w:rsid w:val="00E038CF"/>
    <w:rsid w:val="00F9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F9483E"/>
    <w:rPr>
      <w:color w:val="0563C1"/>
      <w:u w:val="single"/>
    </w:rPr>
  </w:style>
  <w:style w:type="paragraph" w:customStyle="1" w:styleId="Default">
    <w:name w:val="Default"/>
    <w:rsid w:val="00F9483E"/>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2.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3</cp:revision>
  <dcterms:created xsi:type="dcterms:W3CDTF">2021-12-01T20:50:00Z</dcterms:created>
  <dcterms:modified xsi:type="dcterms:W3CDTF">2021-12-0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